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ลือกตั้งซ่อม ใครจะคว้าเก้าอี้ไปครอง เคลื่อนขบวน `ขอให้ปล่อยเพื่อนเรา ให้ยกเลิกมาตรา 112 และเรียกร้องให้นากยกรัฐมนรักกัน เปิดลงทะเบียนช่วงสุดท้าย สามารถติดต่อประกันสังคมได้ 2564 สถานการณ์การระบาดของ ในการควบคุมโรคระบาด แม้ในการพบเคสฉีดวัคซีน ต้อนรับคุณผู้ชมเข้าสู่รายการจับประเด็นข่าวร้อนสุดสัปดาห์ พบกับผม พลวัตร ภู่พิพัฒน์ดูช่อง 5 กดหมายเลข 1 มาเจอกัน และสามารถรับชมผ่านช่องทางออนไลน์ได้ และเว็บไซต์ของเรา WWW.TV5.co.th จับประเด็นข่าวร้อนแรกวันนี้เขต 3 จังหวัดนครศรีธรรมราชก่อนนะครับ คะแนนอย่างไม่เป็นทางการ ณ ขณะนี้นะครับ จากพรรคพลังประชารัใช้สิทธิ์ใช้เสียงจะออกมาน้อยกว่าที่ผ่านมาก็บอกว่าพอใจในภาพรวมที่เรียบร้อย แล้วก็ไม่มีเรื่องร้องเรียนทุจริตเข้ามาครับ นายอิทธิพล เป็นประธานในการเลือกตั้ง ลงพื้นที่ในวันนี้นะครับ ได้ลงเกาะติดพื้นที่เลือกตั้งสมาชิกสภาผู้แทนราษฎร ของจังหวัดนครศรีธรรมราช เฉลิมพระเกียรติ ที่ว่างลงหลังจากนายเทพไทย เสนาพงษ์ต้องคำวินิจฉัย ศาลรัฐธรรมนูญ ให้พ้นจากตำแหน่ง การเลือกตั้งในครั้งนี้มีผู้สมัคร กันก็คือ พรรคกล้า พรรคเสรีรวมไทย และพรรคพลังประชารัตน์นะครับ ที่ลงเลือกตั้งในครั้งนี้ ประธาน กกต. บอกว่า จากการลงพื้นที่ที่ศาลาการเปรียญ จังหวัดนครศรีธรรมราช ได้ตรวจจากทั้งหมด 246 เลือกตั้ง พบว่าผู้มาใช้สิทธิ์เลือกตั้งอาจไม่เป็นไมตามเป้าหมาย โดยมีผู้มาใช้สิทธิ์เพียงแค่ 60 ผู้ใช้สิทธิเลือกตั้งจำนวน 2,482 คน ขณะที่การเลือกตั้งครั้งล่าสุดนะครับ มีคนมาเลือกตั้ง 75.04 เปอร์เซ็นต์ ครับ ประธานคณะกรรมการเลือกตั้งกล่าวถึงการเลือกตั้ง เรียบร้อย ไม่มีการรายงานการกระทำสามารถร้องเรียนได้จนถึงหลังการประกาศผลไปแล้ว 30 วัน ส่วนกรณีีการทุจริตการเลือกตั้ง นายก อบจ. กฎหมายจะเขียนชัดเจนนะครับ ว่าถ้ามีการเลือกตั้งใหม่ ใครเป็ผู้รับผิดชอบในการเลือกตั้ง สำหรับงบการจัดเลือกตั้ง สูงกว่า 10,000,000 บาทครับ ล่าสุดนะครับ คุณผู้ชมคะแนนออกมาอย่างไม่เป็นทางการ ชูมือเฮกันแล้วนะครับ นี่จากพรรคพลังประชารัตน์ 35,230 คะแนน นะครับ 25,230 คะแนนนะครับ อันดับ 2 ก็เป็น ประชาธิปปัตได้คว้าชัยไปครอง ก่อนหน้านี้ก็คือนายเทพไทยดูเหมือนว่าคะแนนแพ้ไปนะครับ คะแนนตามมา 31,935 คะแนน อันดับที่ 3 จากพรรคกล้าได้ไป 2,791 คะแนน และอันดับที่ 4 ก็คือนายเสรีรวมไทย ได้ไป 1,584 คะแนนนะครับ ใครเป็นคราวนี้มาติดตามเรื่องข่าวร้อนเดินทะลุฟ้า ซึ่งก็เป็นการเดินเท้ามากกว่า ในระยะทางมากกว่า 200 กว่ากิโลเมตรนะครับ เดินทางประชาธิปไตยนี่เองนะครับ มีจุดยืน 4 ข้อเรียกร้องที่เรียกร้องไปยังรัฐบาลของเราได้เลยครับ // กลุ่มผู้ชุมนุมแนวร่วมราษฎรนะคะ ได้ปลายทางคือที่นี่ค่ะ อนุสาวรีย์ประชาธิปไตยเมื่อเวลาประมาณ 15.00 น. ที่ผ่านมา อนุสาวรีย์ประชาธิปไตย พร้อมตั้งเวทีปราศัย เพื่อปราศรัย ของการเดินในวันนี้นะคะ มีผู้นำในการเดินบุญพัฒนรักษา หรือไผ่ดาวดิน จัดกิจกรรมแสดงออกเชิงสัญลักษณ์ ประชาชนตามระบอบประชาธิปไตย จนกว่าจะมีการปล่อยตัว 4 แกนนำที่ถูกคุมตัว พิเศษกรุงเทพ ประกอบด้วยนายพริต ทิวารักษ์ นายปฏิวัติ ศาลา คดีตามมาตรา 102 มาตรา 116 และ พ.ร.ก. ฉุกเฉิน ส่งตัวเข้าเรือนจำตั้งแต่วันที่ 5 กุมภาพันธ์ที่ผ่านมาค่ะ สำหรับกลุ่มแนวร่วมราษฎรจัดกิจกรรม นะคะ ก็คือกิจกรรมที่เขาสัญลักษณ์เดินขบวนเข้าสู่กรุงเทพมหานคร เกือบ 250 กิโลเมตร ซึ่งวันนี้อย่างที่บอกไปว่าเป็นกิจกรรมวันสุดท้ายค่ะ เมื่อช่วงเช้าที่ผ่านมา พวกเขาเริ่มหัวขบวนจากโรงเรียนเกษตรศาสตร์แวะพักที่อนุสาวรีย์ชัยสมรภูมิ แล้วก็เดินต่อมา ในช่วง 13.30 น. ซึ่งกลุ่มผู้ชมนุมใช้เส้นทางย่านพญาไทย เพรชบุรีฝั่งขาเข้าและเลี้ยวเข้าถนนหลานหลวง 15 กิโลเมตรนะคะ และเมื่อเดินมาถึงบริเวณอนุสาวรีย์ประชาธิปไตยเดินทะลุฟ้า โดยครั้งนี้ได้มีแนวร่วมราษฎร์ อนุสาวรีย์ประชาธิปไตย ย้ำจุดยืนข้อเรียกร้องของกลุ่มผู้ชุมนุมที่ประกาศ16.00 น. นะคะ ได้มีสน. สำราญราษอ่านแถลงการณ์ของทางตำรวจ เตือนผู้ชุมนุม ว่าขณะนี้การชุมนุมผิดกฎหมายตาม ของ CoVID-19 โดนมีการรวมตัวกันของผู้ชุมชซึ่งผู้ฝ่าฝืนกฎหมายก็มีความผิดทั้งตำรวจขอให้ยุติการชุมนุมทันที แต่ว่าไม่เป็นผลค่ะ ผู้ชุมนุมยังคงปักหลักชุมนุมต่อไป กลุ่มผู้ชุมนุมประกาศร่างต่อไปที่ไม่มีพลเอกประยุทธ์ จันทร์โอชา พร้อมกับเรียกร้องให้กลุ่มเพื่อนผู้ชุมนมาจากประชาชน สังคมต้องเกินความเท่าเทียมกัน กับมีการปราศัยเรื่องปากท้องของพี่น้องประชาชน ในช่วงสถานการณ์การแพร่ระบาดของ COVID-19 ปัญหาการศึกษา การสาธารณสุข ค่ะ คุณผู้ชมค่ะ ทางอนุสาวรีย์ประชาธิปไตยซึ่งเป็นจุดชุมนุมในวันนี้นะคะ จากแยกเกษตรแล้ว อย่างต่อเนื่องค่ะ สังเกตได้ว่าทุกคนได้สวมหน้ากากอนามัย การแพร่ระบาดจาก COVID-19 อย่างเคร่งครัดนะคะ ต่าง ๆ Hilight ต่าง ๆ เรารายงานเข้าไปที่สถานีต่อไปค่ะ // ขอบคุณอนัญาและทีมข่าวนะครับ ข้องกับการชุมนุมนะครับ เมื่อวานนี้ ได้จับกุมกลุ่ม Vivo นะครับ หรือนายวีโว้ ซึ่งตำรวจนี่ได้ให้เหตุผล เนื่องจากว่าการข่าวมีการเตรียมอาวุธไว้ หากว่าปล่อยไปนี่เองครับ พลตำรวจโทภัคพลเหตุการการชุมนุมเมื่อวานนี้นะครับ เมื่อวานนี้นี่แบ่งออกเป็น 4 กลุ่ม กับกลุ่มการ์ดราษฎรได้รวมตัวกับกลุ่มก่อนที่จะเดินเท้าไปที่หน้าศาลอาญาเป็นกลุ่มของแนวร่วมแดงก้าวหน้า 63 ที่หน้าโลตัสรังสิต และเดินทางเข้ามาที่ มีการเปลี่ยนแผนนะครับ และกลุ่มที่ 3 เดินทะลุฟ้านัดรวมตัวกันที่หน้าตลาดเซียร์รังสิตมายังมหาวิทยาลัยเกษตรศาสตร์ กลุ่มที่ 4 เป็นกลุ่มอาชีวศึกษาปกป้องสถาบัน การชุมนุมเจ้าหน้าที่ได้พบกับการ์ดที่บริเวณลาดจอดรถ ชั้น 5 และสืบสวนพบว่ามีการพกพาอาวุธครับ ตำรวจจึงทำการตรวจค้น และจับกุมนายปิยรัตน์ การควบคุมตัวผู้ต้องหาทั้งหมดนี่ ตชด. ภาค 1 4 แยกรัชโยธิน กลุ่มรีเด็มได้ทุบรถผู้ต้องหา พังประตูด้านหลัง ทำให้มีผู้ต้องหาการ์ด Vivo หลบหนีไปได้ ส่วนที่เหลืออีก 18 คนสามารถนำส่งได้กลุ่มที่นำตัวผู้ต้องหาหลบหนีไปนี่ 27 คน ตำรวจอยู่ระหว่างการตรวจทราบตัวบุคคล มีผู้มาแสดงตัวแล้ว 27 คนนะครับ คาดว่าน่าจะมีมากกว่านี้อีกนะครับ จากเหตุการณ์ชิงตัวนายโตโต้มีเจ้าหน้าที่บาดเจ็บไปกว่า 7 นาย รถผู้ต้องหาเสียหายไปอีก 9 คัน และที่อาญารัชดา ไว้เรียบร้อยแล้ว หลังการแถลงข่าวเข้าพบกับผู้บัญชาการตำรวจนครบาลครับ ได้มีการรายงานว่าเมื่อคืนหลังเหตุการณ์สงบ ที่กำลังถอนกำลังควบคุม ตชด. ภาค 6 ออกจากบริเวณด้านหน้าไปสู่แยกรัชโยธินนะครับ เป็นช่วงที่ลงอุโมงค์ข้างแยกรัชโยธิน ปรากฏว่าอาวุธปืนยิงใส่ขบวนรถที่ควบคุมฝูนชนตามกันมานี่ ประมาณ 6 คันด้วยกัน เฉียดใบหน้าตำรวจที่ด้านหลัง ก็ยังครบมีการปาก้อนหิน อย่างไรก็ตามเจ้าหน้าที่ตำรวจได้เข้าแจ้งความดำเนินคดีที่สนานีตำรวจนครบาลพหลโยธินที่ศาลอาญา รัชดาภิเษกครับ เราพักกันก่อนครู่เดียวนะครับ แล้วช่วงหน้ามาพบของ COVID-19 ทั้งในประเทศและต่างประเทศครับ หลายประเทศทั่วโลกนะครับ ยังเดินหน้าสะกัดกั้นการระบาดด้วยการฉีดวัคซีนนั่นเองนะครับ ต่อกรกับศึก COVID-19 ก็ดีขึ้นนั่นเองครับ หลังจากฉีดวัคซีนแล้วก็พบกับกรณีที่ไม่พึงประสงค์นะครับ การแพ้วัคซีนนั่นเองนะครับ หลายประเทศจะเป็นอย่างไร ให้คุณผู้ชมได้ติดตามพร้อมกันนะครับ</w:t>
      </w:r>
    </w:p>
    <w:p>
      <w:pPr>
        <w:pStyle w:val="BodyText"/>
      </w:pPr>
      <w:r>
        <w:t xml:space="preserve">[บรรยาย] ทางการเกาหลีใต้เสร็จสิ้นการฉีดวัคซีน COVID-19 ให้กับประชาชน มากกว่า 210,000 คน โดยพบอาการที่ไม่พึงประสงค์กับคน หลังฉีดวัคซีนของ astrazeneca อาการรุนแรงเพียง 24 คน และเสียชีวิต 7 คน ซึ่งทางการกำลังเร่งหาสอบสวนที่แท้จริง ขณะเดียวกันเกาหลีใต้ได้สั่งซื้อวัคซีนอีกหลายล้านโดส ในเดือนหน้า แต่จากการฉีดวัคซีนของไฟเซอร์ราว 5,000 โดส ยังไม่เกิดอาการที่รุนแรงแต่อย่างใด ขณะนี้เกาหลีใต้มีผู้ติด 93,000 คน และได้เสียชีวิตกว่า 9,00ของนิวซีแลนด์ ได้ยกเลิกประกาศล็อกดาวน์ที่ประกาศใช้มานาน 1 สัปดาห์แล้ววันนี้ หลังจากที่ไม่พบ รายใหม่ในประเทศใน 1 สัปดาห์ที่ผ่านมา ยังจำกัดจำนวนการรวมกลุ่มของประชาชน ใส่หน้ากากอนามัย เมื่อใช้บริการขนส่งสาธารณะ แต่อนุญาตให้เปิดโรงเรียน และธุรกิจห้างร้านต่าง ๆ ได้ ให้เดินทางข้ามเคว้นได้ด้วย ปัจจุบันได้สะสม 2,399 คนและเสียชีวิต 99 คน ส่วนสถานการณ์ในออสเตรเลียดีขึ้นเรื่อย ๆ เนื่องจากไม่พบผู้ติดเชื้อ รวมถึงไม่พบผู้เสียชีวิตในต้นปีที่ผ่านมาหลังทางการใช้มาตรการเข้มงวดในการควบคุมโรค และเร่งติดตามเส้นทางของผู้ติดเชื้อในเชิงรุก รวมถึงการปิดพรมแดน และการทำให้ประสบความสำเร็จในการป้องกัน COVID-19 นอกจากนี้ยังได้เริ่มฉีดวัคซีนของบริษัท Astra Cenica โดยรัฐมนตรีสาธารณสุขเป็นคนแรกในวันนี้ โดยทางการตั้งเป้าให้ฉีดวัคซีนให้ประชาชนนี้ เมื่อเริ่มมีการผลิตวัคซีนของแอสตาซินีก้าของบริษัทผู้ผลิตวัคซีนในประเทศ // ส่วนประเทศไทยบ้านเรานะครับ ก็มีการเดินหน้าฉีดวใน 13 จังหวัดแรงนะครับ ซึ่งตอนนี้ตัวเลขมากกว่า 25,000 คนไปแล้วนะครับ มีอาการไม่พึงประสงค์เหมือนกัน ก็ถือได้ว่าปลอดภัยดี อาการไม่พึงประสงค์หลังการได้รับวัคซีนในบ้านเรานั้น ก็จะมีผื่นขึ้นนะครับ ในบริเวณที่ได้รับวัคซีนซึ่งหลังจากได้รับวัคซีนไปแล้วให้นั่งรอดู 30 นาทีแรก หลังจากรับวัคซีนนะครับ ส่วนภาพรวมของสถานการณ์ระบาดของ COVID-19 รายนะครับ ถ้าดูอันดับโลกนะครับ ประเทศไทยบ้านเราอยู่ที่ของโลกครับ ศูนย์ข้อมูล COVID-19 ได้โพสต์รายงานสถานการณ์ประจำวันนะครับ วันนี้ 65 ราย เป็นผู้ป่วยจากระบบเฝ้าระวังการตรวจค้นหาเชิงรุกในชุมชน เข้ามาประเทศ แต่ไม่เข้าสถานที่กักกันตัว 2 ราย และผู้ที่เดินทางเข้าประเทศเข้าการกักกันตัว ซึ่ง 3 รายนี้แบ่งเป็นจาก ซาอุดิอาระเบีย สหราชอาณาจักร 1 ราย และซาอุดิอาราเบีย มีผู้ป่วยยืนยันสะสม อยู่ที่ 26,370 ราย หายป่วยเพิ่ม 58 ราย รวมผู้รักษาหายป่วยแล้วอยู่ที่ 23,754 รายครับ ยังคงรักษาตัวอยู่ที่โรงพยาบาลอีก 581 ราย ไม่มีผู้เสียชีวิตเพิ่ม ยอดผู้เสียชีวิตคงที่ 85 รายครับ สถานการณ์ทั่วโลก อันดับ 1 ยังคงเป็นสหรัฐอเมริกา อินเดีย บราซิล รัสเซีย อังกฤษ ถ้าดูตามตารางนี้แล้ว อยู่ที่ 115 ซึ่งอันดับนี้แน่นอนว่ายิ่งออกไปไกลยิ่งดี วัคซีนต้าน COVID-19 ไปแล้วยังคงต้องป้องกันดูแลตัวเองนะครับ ภูมิคุ้มกันที่ดีที่สุด คือ การสวมใส่หน้ากากอนามัย เว้นระยะห่างระหว่างกัน หลีกเลี่ยงการไปอยู่ในพื้นที่มีคน จับประเด็นข่าวร้อนพร้อมกันครับ // กระทรวงแรงงานเปิดเผยว่าวันนี้เป็นวันสุดท้ายแล้วนะครับ สำหรับการเข้าร่วมโครงการ ม.33 เรารักกัน สำหรับผู้ประกันตนตามาตรา 33 ที่ลงทะเบียเสร็จแล้วนะครับ ก็ไปลุ้นรอผลในเดือนมีนาคมนะครับ ถ้าไม่ผ่านก็ไม่ได้แปลว่ากดทบทวนสิทธิ์ได้ ส่วนผู้ที่ไม่มีสมาร์ตโฟนก็สามารถไปลงทะเบียนได้ที่สำนักงานประกันสังคม นายสุชาติ คมกลิ่ม เปิดเผยว่าการลงทะเบียน ม.33 นี้ในวันสุดท้านนี้ พบว่าวันที่21 กุมภาพันธ์ ถึง 7 มีนาคม 2564 มียอดผู้ลงทะเบียน8,185,000 คน ครับขั้นตอนสุดท้ายนี้สำหรับกลุ่มที่ไม่มีสมาร์ตโฟน เขาก็จะเปิดให้ลงทะเบียนถึง 28 มีนาคม รวมถึงจะเปิดให้บริการได้ โดยใช้บัตรประชาชนนั่นเอง เป็นสมาร์ตการ์ดไม่มีสมาร์ตโฟน และท่านมีคุณสมบัติครบถ้วน คนที่เป็นผู้ประกันตน มาตรา 33 ไปติดต่อได้เลยนะครับ สำนักงานประกันสังคมที่ ครับ ทั้งนี้จากเป้าหมายดำเนินโครงการ 14,000 คนมีผู้ประกันตน มาตรา 33 ลงทะเบียนแล้ว 8,100,000 คน นะครับ รวมถึงในโครงการเราชนะไปแล้ว และผู้ที่มีเงินสะสบาทและท่านที่มีปัญหาอื่น ๆ เช่น ท่านที่ไม่มีข้อมูลไม่ตรงกับฐานข้อมูลสำนักทะเบียนราษฎร์ หรือไม่ตรงกับฐานข้อมูลผู้ประกันตน ว่าจังหวัดที่มีการตกค้างอยู่สูงสุด 5 จังหวัดแรกนะครับ กรุงเทพมหานคร 4. ปทุมธานี และ 5. เชียงใหม่ครับ ผู้ประกันตนกลุ่มที่ไม่มี มีนาคมนี้ ที่สำนักงานกรุงเทพมพื้นที่จังหวัดและสาขาทั่วไทย ปิดลงทะเบียนในวันนี้ครับ จะเป็นการแจ้งทบทวนจะเปิดบริการให้ขอรับทบทวนสิทธิ์ได้ ถึง 28 มีนาคม ในกรุงเทพมหานครและในทุกจังหวัดทั่วประเทศไทยครับ ไปกับที่บ้านเขว้า ชัยภูมินะครับ ได้รับผลกระทบจากพายุฤดูร้อนนะครับ ลมแรงนะครับ ส่งผลให้บ้านเรือนของประชาชนมีต้นไม้ใหญ่หักโค่นลงมาทับพายุฤดูร้อนได้สร้างความเสียหายให้กับ บ้านเฝ้า โดยเฉพาะที่บ้านพัดบ้านเรือนประชาชนเสียหายไปกว่า 20 หลังคาเรือน ปรากฏว่าเห็นภาพที่สายไฟฟ้านี่ขาดครับ เลยส่งผลให้ไฟฟ้าดับหลายชั่วโมงนะครับ ส่งผลให้ชาวบ้านบางคนต้องหาที่นอนใหม่ชั่วคราวและยังต้องช่วยกันตัดต้นไม้ที่กีดขวางแล้วก็เก็บรวบรวมหลังคาสังกะสี เพื่อนำไปใช้ซ่อมแซมบ้านเรือน ชาวบ้านที่ประสบภัยบอกว่ามีลมแรงและก็มีฝนกระหน่ำมาตกลงมาด้วย ลมที่กระโชกแรงทำให้หลังคา ครับ ทำให้หลังคาสังกะสีปลิวออกไปตามพายุ หลังจากพายุสงบลงก็เก็บทรัพย์สินมีค่าที่ไม่ได้รับผลกระทบก่อนนะครับ ด้านศูนย์บรรเทาที่ 25 ได้บูรณาการ่วมกันกับหน่วยงานที่เกี่ยวข้องตามโครงการราษฎร์รัฐรวมใจ โดยเฉพาะประชาชนที่อยู่ในพื้นที่ทุรกันดารบัญชาการทหารบกได้เตรียมความมพร้อม หากได้รับการประสานจากหน่วยงานราชการ ประสานจากประชาชนถึงหน่วยทหารในพื้นที่โดยตรง พร้อมกันนี้นะครับได้ประชาสัมพันธ์กับพี่น้องประชาชน มีการวางแผนจัดสรรน้ำอุปโภคบริโภค ที่ต้องใช้น้ำมากนะครับ กับพืชผลทางการเกษตรเช่นกันเราทำความดีเพื่อชาติ ศา 32 ได้บูรณาการกับพื้นที่ที่เกี่ยวข้อง นำรถบรรทุกน้ำสะอาดออกไปแจกจ่ายประชาชนราษฎร์ รัฐรวมใจช่วยภั ครัวเรือนได้ขาดแคนน้ำ เนื่องจากแหล่งต้นน้ำนี่นะครับ หรือแหล่งต้นทุน ได้นำน้ำไปเติมในแท็งก็ประจ รวมปริมาณที่ไปแจกจ่ายทั้งสิ้น 75,000 ครับ อย่างไรก็ตามศูนย์บรรเทาสาธารณภัย ช่วยบรรเทาความเดือดร้อน ส่วนชาวบ้านที่จังหวัดนครราชศรีมานะครับ ร่วมกันจัดการบุญผะเหวดสืบสานขนบธรรมเนียมประเพณี ให้คุณผู้ชมได้ดูภาพสวย ๆ นะครับ ของชาวบ้านหนองเดิ่นร่วมใจกันสืบสานขนบธรรมเนียมประเพณี กินข้าวปุ้น บุญพระเวท สู่ขวัญข้าว จัดขึ้นครับ ปีนี้ได้มีการนำช้างจำนวน 9 เชือก ขบวนแห่พระอุปคุต โดยมีประชาชนเข้ามาร่วมขบวนแห่ภายในงานก็มีการเทศน์มหาชาติ อาจารย์ชื่อดังนะครับ ได้มีการบายสี ขอบคุณพระแม่โพสพพระครูโสภณ ปัญาภินนท์ ที่มีชาวบ้านออกมาพร้อมเพียงกันเท่านี้มาก่อน ถือว่าเป็นการสืบทอดวัฒนธรรมอันดีงามเป็นงานประเพณีที่ศักดิ์ ปิดท้ายกันที่ผลการแข่งขันฟุตบอล ถึงถิ่นครับ ฟุตบอลโตโยต้าไทยลีก สุโขทัย FC ทีมอันดับที่ 5 สีสดนี่นะครับ ก็ถ่ายทอดสดให้ได้ชมกันไป เกมครึ่งแรกทีมเยีอน ทราเดรี่ ซึ่งเป็นประตูที่ 10 ของฤดูการนี้นะครับ สมุทรปราการนำครึ่งไปนะครับ 1 ประตูต่อ 0 ครับ ได้ 3 นาทีนะครับ เจ้าถิ่นก็ตีเสมอ ซึ่งเป็นประตูที่ 2 ของ Season นี้ด้วย ที่ 54 ครับ ธีรพล เยาะเย้ยยิงประตูกลับขึ้นมานำอีกครั้งหนึ่งนะครับ 2 ประตูต่อ 1 จากนั้นนาทีที่ 60 มาเสมอเป็น 2 ประตูต่อ 2 นะครับ ท้ายเกมนาทีที่ 87 นะครับ ก็เป็น Hero ยังประตูชัยปิดท้ายให้กับสมุมปราการ นะครับ รายการจับประเด็นข่าวร้อนสุดสัปดาห์ในค่ำคืนนี้สำหรับคนที่ชื่นชอบเล่นสกี และสุนัขนี่ บนพื้นน้ำแข็งของแม่น้ำแองกูลา เพื่อเริ่มต้นการแข่งขันสุนัขลากเลื่อน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7 มี.ค.64</dc:title>
  <dc:creator/>
  <cp:keywords/>
  <dcterms:created xsi:type="dcterms:W3CDTF">2021-04-23T03:59:02Z</dcterms:created>
  <dcterms:modified xsi:type="dcterms:W3CDTF">2021-04-23T0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เมษายน 2564 เวลา 09.50 น.</vt:lpwstr>
  </property>
  <property fmtid="{D5CDD505-2E9C-101B-9397-08002B2CF9AE}" pid="3" name="subtitle">
    <vt:lpwstr/>
  </property>
</Properties>
</file>